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99f6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1ef2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5e39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44:41Z</dcterms:created>
  <dcterms:modified xsi:type="dcterms:W3CDTF">2022-01-18T21:44:41Z</dcterms:modified>
</cp:coreProperties>
</file>